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6B337E" w14:textId="2135B0DE" w:rsidR="00AF1D1A" w:rsidRDefault="005C11DC" w:rsidP="005C11DC">
      <w:pPr>
        <w:pStyle w:val="Title"/>
        <w:jc w:val="center"/>
        <w:rPr>
          <w:b/>
          <w:bCs/>
          <w:sz w:val="96"/>
          <w:szCs w:val="96"/>
        </w:rPr>
      </w:pPr>
      <w:bookmarkStart w:id="0" w:name="_GoBack"/>
      <w:bookmarkEnd w:id="0"/>
      <w:r w:rsidRPr="005C11DC">
        <w:rPr>
          <w:b/>
          <w:bCs/>
          <w:sz w:val="96"/>
          <w:szCs w:val="96"/>
        </w:rPr>
        <w:t>Space of War</w:t>
      </w:r>
    </w:p>
    <w:p w14:paraId="23CEE667" w14:textId="5369C845" w:rsidR="005C11DC" w:rsidRDefault="005C11DC" w:rsidP="005C11DC"/>
    <w:p w14:paraId="1C34EA84" w14:textId="17F4E711" w:rsidR="005C11DC" w:rsidRDefault="005C11DC" w:rsidP="005C11DC">
      <w:pPr>
        <w:pStyle w:val="Heading1"/>
      </w:pPr>
      <w:r w:rsidRPr="005C11DC">
        <w:rPr>
          <w:b/>
          <w:bCs/>
        </w:rPr>
        <w:t>GitHub</w:t>
      </w:r>
      <w:r>
        <w:rPr>
          <w:b/>
          <w:bCs/>
        </w:rPr>
        <w:t xml:space="preserve">: </w:t>
      </w:r>
      <w:hyperlink r:id="rId5" w:history="1">
        <w:r>
          <w:rPr>
            <w:rStyle w:val="Hyperlink"/>
          </w:rPr>
          <w:t>https://github.com/LuqmanFarooq/Shooter-Game-Project</w:t>
        </w:r>
      </w:hyperlink>
    </w:p>
    <w:p w14:paraId="74A6AE80" w14:textId="773AACD4" w:rsidR="005C11DC" w:rsidRDefault="005C11DC" w:rsidP="005C11DC">
      <w:pPr>
        <w:rPr>
          <w:b/>
          <w:bCs/>
        </w:rPr>
      </w:pPr>
    </w:p>
    <w:p w14:paraId="21053681" w14:textId="61E8F26C" w:rsidR="00DA6D50" w:rsidRPr="00DA6D50" w:rsidRDefault="00DA6D50" w:rsidP="00DA6D50">
      <w:pPr>
        <w:pStyle w:val="Heading1"/>
        <w:rPr>
          <w:b/>
          <w:bCs/>
        </w:rPr>
      </w:pPr>
      <w:r w:rsidRPr="00DA6D50">
        <w:rPr>
          <w:b/>
          <w:bCs/>
        </w:rPr>
        <w:t>How to Run:</w:t>
      </w:r>
    </w:p>
    <w:p w14:paraId="2D95E529" w14:textId="2093C199" w:rsidR="00DA6D50" w:rsidRDefault="00DA6D50" w:rsidP="00DA6D50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Import the project with all assets in unity.</w:t>
      </w:r>
    </w:p>
    <w:p w14:paraId="5F76C579" w14:textId="0AFA9AB6" w:rsidR="00DA6D50" w:rsidRDefault="00DA6D50" w:rsidP="00DA6D50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Open scenes folder.</w:t>
      </w:r>
    </w:p>
    <w:p w14:paraId="4B0DFD33" w14:textId="7507951F" w:rsidR="00DA6D50" w:rsidRDefault="00DA6D50" w:rsidP="00DA6D50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Open “</w:t>
      </w:r>
      <w:proofErr w:type="spellStart"/>
      <w:r>
        <w:rPr>
          <w:b/>
          <w:bCs/>
        </w:rPr>
        <w:t>SplashScreen</w:t>
      </w:r>
      <w:proofErr w:type="spellEnd"/>
      <w:r>
        <w:rPr>
          <w:b/>
          <w:bCs/>
        </w:rPr>
        <w:t>” Scene.</w:t>
      </w:r>
    </w:p>
    <w:p w14:paraId="3EF0AB1E" w14:textId="63492FB2" w:rsidR="00DA6D50" w:rsidRPr="00DA6D50" w:rsidRDefault="00DA6D50" w:rsidP="00DA6D50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Play the scene.</w:t>
      </w:r>
    </w:p>
    <w:p w14:paraId="73D32E93" w14:textId="40A8FA44" w:rsidR="005C11DC" w:rsidRDefault="005C11DC" w:rsidP="005C11DC">
      <w:pPr>
        <w:rPr>
          <w:b/>
          <w:bCs/>
        </w:rPr>
      </w:pPr>
      <w:r w:rsidRPr="005C11DC">
        <w:rPr>
          <w:b/>
          <w:bCs/>
        </w:rPr>
        <w:t>Assets exported, zipped and submitted as well on Moodle</w:t>
      </w:r>
    </w:p>
    <w:p w14:paraId="5E1E75BB" w14:textId="45F15623" w:rsidR="005C11DC" w:rsidRDefault="00D00412" w:rsidP="00D00412">
      <w:pPr>
        <w:pStyle w:val="Heading1"/>
        <w:rPr>
          <w:b/>
          <w:bCs/>
        </w:rPr>
      </w:pPr>
      <w:r w:rsidRPr="00D00412">
        <w:rPr>
          <w:b/>
          <w:bCs/>
        </w:rPr>
        <w:t>References</w:t>
      </w:r>
      <w:r>
        <w:rPr>
          <w:b/>
          <w:bCs/>
        </w:rPr>
        <w:t>:</w:t>
      </w:r>
    </w:p>
    <w:p w14:paraId="56826457" w14:textId="11811C4E" w:rsidR="00D00412" w:rsidRPr="00D00412" w:rsidRDefault="00D00412" w:rsidP="00D00412">
      <w:pPr>
        <w:pStyle w:val="Heading2"/>
        <w:rPr>
          <w:b/>
          <w:bCs/>
        </w:rPr>
      </w:pPr>
      <w:r w:rsidRPr="00D00412">
        <w:rPr>
          <w:b/>
          <w:bCs/>
        </w:rPr>
        <w:t>Assets:</w:t>
      </w:r>
    </w:p>
    <w:p w14:paraId="55BBDF7C" w14:textId="3ADFB3FA" w:rsidR="00D00412" w:rsidRDefault="002224B4" w:rsidP="00D00412">
      <w:hyperlink r:id="rId6" w:history="1">
        <w:r w:rsidR="00D00412">
          <w:rPr>
            <w:rStyle w:val="Hyperlink"/>
          </w:rPr>
          <w:t>https://assetstore.unity.com/packages/essentials/asset-packs/2d-pack-18684</w:t>
        </w:r>
      </w:hyperlink>
    </w:p>
    <w:p w14:paraId="330853D7" w14:textId="14C61FEA" w:rsidR="00D00412" w:rsidRDefault="00D00412" w:rsidP="00D00412">
      <w:pPr>
        <w:pStyle w:val="Heading3"/>
      </w:pPr>
      <w:r w:rsidRPr="00D00412">
        <w:rPr>
          <w:b/>
          <w:bCs/>
        </w:rPr>
        <w:t>Bullets</w:t>
      </w:r>
      <w:r>
        <w:t>:</w:t>
      </w:r>
    </w:p>
    <w:p w14:paraId="1796D496" w14:textId="4A02A2F4" w:rsidR="00D00412" w:rsidRDefault="002224B4" w:rsidP="00D00412">
      <w:hyperlink r:id="rId7" w:history="1">
        <w:r w:rsidR="00D00412">
          <w:rPr>
            <w:rStyle w:val="Hyperlink"/>
          </w:rPr>
          <w:t>https://opengameart.org/</w:t>
        </w:r>
      </w:hyperlink>
    </w:p>
    <w:p w14:paraId="62324394" w14:textId="16674D2A" w:rsidR="00C61C38" w:rsidRPr="00C13628" w:rsidRDefault="00C61C38" w:rsidP="00D00412">
      <w:pPr>
        <w:rPr>
          <w:b/>
          <w:bCs/>
        </w:rPr>
      </w:pPr>
      <w:r w:rsidRPr="00C13628">
        <w:rPr>
          <w:b/>
          <w:bCs/>
        </w:rPr>
        <w:t xml:space="preserve">some </w:t>
      </w:r>
      <w:r w:rsidR="00C13628" w:rsidRPr="00C13628">
        <w:rPr>
          <w:b/>
          <w:bCs/>
        </w:rPr>
        <w:t>assets</w:t>
      </w:r>
      <w:r w:rsidRPr="00C13628">
        <w:rPr>
          <w:b/>
          <w:bCs/>
        </w:rPr>
        <w:t xml:space="preserve"> created from scratch such as score, lives box and image used for splash image.</w:t>
      </w:r>
    </w:p>
    <w:p w14:paraId="39B25D23" w14:textId="6025D4C7" w:rsidR="00C61C38" w:rsidRDefault="00C61C38" w:rsidP="00D00412">
      <w:r w:rsidRPr="00C13628">
        <w:rPr>
          <w:rStyle w:val="Heading3Char"/>
          <w:b/>
          <w:bCs/>
        </w:rPr>
        <w:t>Text Mesh Pro</w:t>
      </w:r>
      <w:r>
        <w:t xml:space="preserve"> </w:t>
      </w:r>
      <w:r w:rsidR="00C13628">
        <w:t>for</w:t>
      </w:r>
      <w:r>
        <w:t xml:space="preserve"> UI Main Menu, Pause Menu and Game Over Menu.</w:t>
      </w:r>
    </w:p>
    <w:p w14:paraId="2660AE1C" w14:textId="7C2B8F0A" w:rsidR="00EF51E7" w:rsidRPr="00EF51E7" w:rsidRDefault="00EF51E7" w:rsidP="00D00412">
      <w:pPr>
        <w:rPr>
          <w:b/>
          <w:bCs/>
        </w:rPr>
      </w:pPr>
      <w:r w:rsidRPr="00EF51E7">
        <w:rPr>
          <w:b/>
          <w:bCs/>
        </w:rPr>
        <w:t>Main Menu Background Image created from the cover image used in design document.</w:t>
      </w:r>
    </w:p>
    <w:p w14:paraId="7F1815B3" w14:textId="7ED7D607" w:rsidR="00D00412" w:rsidRDefault="00D00412" w:rsidP="00D00412">
      <w:pPr>
        <w:pStyle w:val="Heading1"/>
        <w:rPr>
          <w:b/>
          <w:bCs/>
        </w:rPr>
      </w:pPr>
      <w:r w:rsidRPr="00D00412">
        <w:rPr>
          <w:b/>
          <w:bCs/>
        </w:rPr>
        <w:t>Sound:</w:t>
      </w:r>
    </w:p>
    <w:p w14:paraId="393ABB76" w14:textId="516AB3EA" w:rsidR="00E9122D" w:rsidRPr="00E9122D" w:rsidRDefault="002224B4" w:rsidP="00E9122D">
      <w:hyperlink r:id="rId8" w:history="1">
        <w:r w:rsidR="00E9122D">
          <w:rPr>
            <w:rStyle w:val="Hyperlink"/>
          </w:rPr>
          <w:t>https://assetstore.unity.com/packages/audio/sound-fx/sound-fx-retro-pack-121743</w:t>
        </w:r>
      </w:hyperlink>
    </w:p>
    <w:p w14:paraId="685A3EC8" w14:textId="7B58A17B" w:rsidR="00D76558" w:rsidRDefault="00D76558" w:rsidP="00D76558">
      <w:pPr>
        <w:pStyle w:val="Heading1"/>
        <w:rPr>
          <w:b/>
          <w:bCs/>
        </w:rPr>
      </w:pPr>
      <w:r w:rsidRPr="00D76558">
        <w:rPr>
          <w:b/>
          <w:bCs/>
        </w:rPr>
        <w:t>Informative unity videos</w:t>
      </w:r>
    </w:p>
    <w:p w14:paraId="14A8D322" w14:textId="7AE3BA1D" w:rsidR="00D76558" w:rsidRDefault="002224B4" w:rsidP="00D76558">
      <w:hyperlink r:id="rId9" w:history="1">
        <w:r w:rsidR="00D76558">
          <w:rPr>
            <w:rStyle w:val="Hyperlink"/>
          </w:rPr>
          <w:t>https://www.youtube.com/watch?v=OABEsy_WOl0</w:t>
        </w:r>
      </w:hyperlink>
    </w:p>
    <w:p w14:paraId="0D67DD7B" w14:textId="470E54FE" w:rsidR="00D76558" w:rsidRDefault="002224B4" w:rsidP="00D76558">
      <w:hyperlink r:id="rId10" w:history="1">
        <w:r w:rsidR="00D76558">
          <w:rPr>
            <w:rStyle w:val="Hyperlink"/>
          </w:rPr>
          <w:t>https://www.youtube.com/watch?v=YMj2qPq9CP8</w:t>
        </w:r>
      </w:hyperlink>
    </w:p>
    <w:p w14:paraId="0BDF7648" w14:textId="1520145F" w:rsidR="00D76558" w:rsidRDefault="002224B4" w:rsidP="00D76558">
      <w:hyperlink r:id="rId11" w:history="1">
        <w:r w:rsidR="00D76558">
          <w:rPr>
            <w:rStyle w:val="Hyperlink"/>
          </w:rPr>
          <w:t>https://www.youtube.com/watch?v=ED96wcBlXck</w:t>
        </w:r>
      </w:hyperlink>
    </w:p>
    <w:p w14:paraId="0ABA3497" w14:textId="41DF1CEC" w:rsidR="00D76558" w:rsidRDefault="002224B4" w:rsidP="00D76558">
      <w:hyperlink r:id="rId12" w:history="1">
        <w:r w:rsidR="00D76558">
          <w:rPr>
            <w:rStyle w:val="Hyperlink"/>
          </w:rPr>
          <w:t>https://www.youtube.com/watch?v=I4Z7F34ZVc0</w:t>
        </w:r>
      </w:hyperlink>
    </w:p>
    <w:p w14:paraId="27655304" w14:textId="4380413D" w:rsidR="00D76558" w:rsidRPr="00D76558" w:rsidRDefault="002224B4" w:rsidP="00D76558">
      <w:hyperlink r:id="rId13" w:history="1">
        <w:r w:rsidR="00D76558">
          <w:rPr>
            <w:rStyle w:val="Hyperlink"/>
          </w:rPr>
          <w:t>https://www.youtube.com/watch?v=tnA_4hJ70yg</w:t>
        </w:r>
      </w:hyperlink>
    </w:p>
    <w:p w14:paraId="2477C13A" w14:textId="77777777" w:rsidR="00D76558" w:rsidRPr="00D76558" w:rsidRDefault="00D76558" w:rsidP="00D76558"/>
    <w:p w14:paraId="7637251E" w14:textId="77777777" w:rsidR="00D00412" w:rsidRPr="005C11DC" w:rsidRDefault="00D00412" w:rsidP="005C11DC">
      <w:pPr>
        <w:rPr>
          <w:b/>
          <w:bCs/>
        </w:rPr>
      </w:pPr>
    </w:p>
    <w:sectPr w:rsidR="00D00412" w:rsidRPr="005C11D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D76CB3"/>
    <w:multiLevelType w:val="hybridMultilevel"/>
    <w:tmpl w:val="BEFC83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1tbSwMDIxsDCxMLRU0lEKTi0uzszPAykwqQUAFnZmSiwAAAA="/>
  </w:docVars>
  <w:rsids>
    <w:rsidRoot w:val="00A304B7"/>
    <w:rsid w:val="002224B4"/>
    <w:rsid w:val="00264EDC"/>
    <w:rsid w:val="005C11DC"/>
    <w:rsid w:val="00A304B7"/>
    <w:rsid w:val="00AF1D1A"/>
    <w:rsid w:val="00C13628"/>
    <w:rsid w:val="00C61C38"/>
    <w:rsid w:val="00D00412"/>
    <w:rsid w:val="00D76558"/>
    <w:rsid w:val="00DA6D50"/>
    <w:rsid w:val="00E9122D"/>
    <w:rsid w:val="00EF51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136DD0"/>
  <w15:chartTrackingRefBased/>
  <w15:docId w15:val="{BADD2C4E-172B-473D-9495-5E1FEDFB94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C11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0041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0041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5C11D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C11D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5C11D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semiHidden/>
    <w:unhideWhenUsed/>
    <w:rsid w:val="005C11DC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D0041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0041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DA6D5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ssetstore.unity.com/packages/audio/sound-fx/sound-fx-retro-pack-121743" TargetMode="External"/><Relationship Id="rId13" Type="http://schemas.openxmlformats.org/officeDocument/2006/relationships/hyperlink" Target="https://www.youtube.com/watch?v=tnA_4hJ70yg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opengameart.org/" TargetMode="External"/><Relationship Id="rId12" Type="http://schemas.openxmlformats.org/officeDocument/2006/relationships/hyperlink" Target="https://www.youtube.com/watch?v=I4Z7F34ZVc0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assetstore.unity.com/packages/essentials/asset-packs/2d-pack-18684" TargetMode="External"/><Relationship Id="rId11" Type="http://schemas.openxmlformats.org/officeDocument/2006/relationships/hyperlink" Target="https://www.youtube.com/watch?v=ED96wcBlXck" TargetMode="External"/><Relationship Id="rId5" Type="http://schemas.openxmlformats.org/officeDocument/2006/relationships/hyperlink" Target="https://github.com/LuqmanFarooq/Shooter-Game-Project" TargetMode="External"/><Relationship Id="rId15" Type="http://schemas.openxmlformats.org/officeDocument/2006/relationships/theme" Target="theme/theme1.xml"/><Relationship Id="rId10" Type="http://schemas.openxmlformats.org/officeDocument/2006/relationships/hyperlink" Target="https://www.youtube.com/watch?v=YMj2qPq9CP8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youtube.com/watch?v=OABEsy_WOl0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1</Pages>
  <Words>230</Words>
  <Characters>1317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qman</dc:creator>
  <cp:keywords/>
  <dc:description/>
  <cp:lastModifiedBy>Luqman</cp:lastModifiedBy>
  <cp:revision>11</cp:revision>
  <cp:lastPrinted>2020-04-17T22:42:00Z</cp:lastPrinted>
  <dcterms:created xsi:type="dcterms:W3CDTF">2020-04-17T01:17:00Z</dcterms:created>
  <dcterms:modified xsi:type="dcterms:W3CDTF">2020-04-17T22:42:00Z</dcterms:modified>
</cp:coreProperties>
</file>